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an Jacob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35 North Keeler Ave. Lincolnwood 60712-461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obso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30841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